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A6E4D9" w14:textId="77777777" w:rsidR="00D204AE" w:rsidRDefault="003F70DA">
      <w:pPr>
        <w:pStyle w:val="a4"/>
      </w:pPr>
      <w:r>
        <w:t>Лабораторная работа №10</w:t>
      </w:r>
    </w:p>
    <w:p w14:paraId="3DA61693" w14:textId="77777777" w:rsidR="00D204AE" w:rsidRDefault="003F70DA">
      <w:pPr>
        <w:pStyle w:val="Author"/>
      </w:pPr>
      <w:r>
        <w:t>Бабков Дмитрий Николаевич, НПМбд-01-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451855424"/>
        <w:docPartObj>
          <w:docPartGallery w:val="Table of Contents"/>
          <w:docPartUnique/>
        </w:docPartObj>
      </w:sdtPr>
      <w:sdtEndPr/>
      <w:sdtContent>
        <w:p w14:paraId="27BCD2A8" w14:textId="77777777" w:rsidR="00D204AE" w:rsidRDefault="003F70DA">
          <w:pPr>
            <w:pStyle w:val="ae"/>
          </w:pPr>
          <w:r>
            <w:t>Содержание</w:t>
          </w:r>
        </w:p>
        <w:p w14:paraId="11EA34ED" w14:textId="77777777" w:rsidR="00964222" w:rsidRDefault="003F70DA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72598601" w:history="1">
            <w:r w:rsidR="00964222" w:rsidRPr="005303FF">
              <w:rPr>
                <w:rStyle w:val="ad"/>
                <w:noProof/>
              </w:rPr>
              <w:t>Цель работы</w:t>
            </w:r>
            <w:r w:rsidR="00964222">
              <w:rPr>
                <w:noProof/>
                <w:webHidden/>
              </w:rPr>
              <w:tab/>
            </w:r>
            <w:r w:rsidR="00964222">
              <w:rPr>
                <w:noProof/>
                <w:webHidden/>
              </w:rPr>
              <w:fldChar w:fldCharType="begin"/>
            </w:r>
            <w:r w:rsidR="00964222">
              <w:rPr>
                <w:noProof/>
                <w:webHidden/>
              </w:rPr>
              <w:instrText xml:space="preserve"> PAGEREF _Toc72598601 \h </w:instrText>
            </w:r>
            <w:r w:rsidR="00964222">
              <w:rPr>
                <w:noProof/>
                <w:webHidden/>
              </w:rPr>
            </w:r>
            <w:r w:rsidR="00964222">
              <w:rPr>
                <w:noProof/>
                <w:webHidden/>
              </w:rPr>
              <w:fldChar w:fldCharType="separate"/>
            </w:r>
            <w:r w:rsidR="00964222">
              <w:rPr>
                <w:noProof/>
                <w:webHidden/>
              </w:rPr>
              <w:t>1</w:t>
            </w:r>
            <w:r w:rsidR="00964222">
              <w:rPr>
                <w:noProof/>
                <w:webHidden/>
              </w:rPr>
              <w:fldChar w:fldCharType="end"/>
            </w:r>
          </w:hyperlink>
        </w:p>
        <w:p w14:paraId="60FD1CEC" w14:textId="77777777" w:rsidR="00964222" w:rsidRDefault="0096422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598602" w:history="1">
            <w:r w:rsidRPr="005303FF">
              <w:rPr>
                <w:rStyle w:val="ad"/>
                <w:noProof/>
              </w:rPr>
              <w:t>Задач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5986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B65BE" w14:textId="77777777" w:rsidR="00964222" w:rsidRDefault="0096422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598603" w:history="1">
            <w:r w:rsidRPr="005303FF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5986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8B2C54" w14:textId="77777777" w:rsidR="00964222" w:rsidRDefault="0096422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598604" w:history="1">
            <w:r w:rsidRPr="005303FF">
              <w:rPr>
                <w:rStyle w:val="ad"/>
                <w:noProof/>
              </w:rPr>
              <w:t>Контрол</w:t>
            </w:r>
            <w:r w:rsidRPr="005303FF">
              <w:rPr>
                <w:rStyle w:val="ad"/>
                <w:noProof/>
              </w:rPr>
              <w:t>ь</w:t>
            </w:r>
            <w:r w:rsidRPr="005303FF">
              <w:rPr>
                <w:rStyle w:val="ad"/>
                <w:noProof/>
              </w:rPr>
              <w:t>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5986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30411F" w14:textId="77777777" w:rsidR="00964222" w:rsidRDefault="0096422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598605" w:history="1">
            <w:r w:rsidRPr="005303FF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5986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3F1B5B" w14:textId="77777777" w:rsidR="00D204AE" w:rsidRDefault="003F70DA">
          <w:r>
            <w:fldChar w:fldCharType="end"/>
          </w:r>
        </w:p>
      </w:sdtContent>
    </w:sdt>
    <w:p w14:paraId="30092469" w14:textId="77777777" w:rsidR="00D204AE" w:rsidRDefault="003F70DA">
      <w:pPr>
        <w:pStyle w:val="1"/>
      </w:pPr>
      <w:bookmarkStart w:id="0" w:name="цель-работы"/>
      <w:bookmarkStart w:id="1" w:name="_Toc72598601"/>
      <w:r>
        <w:t>Цель работы</w:t>
      </w:r>
      <w:bookmarkEnd w:id="1"/>
    </w:p>
    <w:p w14:paraId="69C6AC61" w14:textId="77777777" w:rsidR="00D204AE" w:rsidRDefault="003F70DA">
      <w:pPr>
        <w:pStyle w:val="FirstParagraph"/>
      </w:pPr>
      <w:r>
        <w:t>Познакомиться с операционной системой Linux. Получить практические навыки работы с редактором Emacs.</w:t>
      </w:r>
    </w:p>
    <w:p w14:paraId="05CFF616" w14:textId="77777777" w:rsidR="00D204AE" w:rsidRDefault="003F70DA">
      <w:pPr>
        <w:pStyle w:val="1"/>
      </w:pPr>
      <w:bookmarkStart w:id="2" w:name="задача"/>
      <w:bookmarkStart w:id="3" w:name="_Toc72598602"/>
      <w:bookmarkEnd w:id="0"/>
      <w:r>
        <w:t>Задача</w:t>
      </w:r>
      <w:bookmarkEnd w:id="3"/>
    </w:p>
    <w:p w14:paraId="16204C3D" w14:textId="77777777" w:rsidR="00D204AE" w:rsidRDefault="003F70DA">
      <w:pPr>
        <w:pStyle w:val="FirstParagraph"/>
      </w:pPr>
      <w:r>
        <w:t>Получить практические навыки работы с редактором Emacs.</w:t>
      </w:r>
    </w:p>
    <w:p w14:paraId="70197402" w14:textId="77777777" w:rsidR="00D204AE" w:rsidRDefault="003F70DA">
      <w:pPr>
        <w:pStyle w:val="1"/>
      </w:pPr>
      <w:bookmarkStart w:id="4" w:name="ход-работы"/>
      <w:bookmarkStart w:id="5" w:name="_Toc72598603"/>
      <w:bookmarkEnd w:id="2"/>
      <w:r>
        <w:lastRenderedPageBreak/>
        <w:t>Ход работы</w:t>
      </w:r>
      <w:bookmarkEnd w:id="5"/>
    </w:p>
    <w:p w14:paraId="1B84653E" w14:textId="77777777" w:rsidR="00D204AE" w:rsidRDefault="003F70DA">
      <w:pPr>
        <w:pStyle w:val="Compact"/>
        <w:numPr>
          <w:ilvl w:val="0"/>
          <w:numId w:val="2"/>
        </w:numPr>
      </w:pPr>
      <w:r>
        <w:t xml:space="preserve">Открываем emacs командой </w:t>
      </w:r>
      <w:r>
        <w:rPr>
          <w:b/>
          <w:bCs/>
        </w:rPr>
        <w:t>emacs</w:t>
      </w:r>
      <w:r>
        <w:t xml:space="preserve"> (Рис.1)</w:t>
      </w:r>
      <w:r>
        <w:br/>
      </w:r>
      <w:r>
        <w:rPr>
          <w:noProof/>
        </w:rPr>
        <w:drawing>
          <wp:inline distT="0" distB="0" distL="0" distR="0" wp14:anchorId="3C319C92" wp14:editId="56506D9F">
            <wp:extent cx="5334000" cy="5362372"/>
            <wp:effectExtent l="0" t="0" r="0" b="0"/>
            <wp:docPr id="1" name="Picture" descr="Рис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emacs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2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1</w:t>
      </w:r>
      <w:r>
        <w:br/>
      </w:r>
    </w:p>
    <w:p w14:paraId="412CC062" w14:textId="77777777" w:rsidR="00D204AE" w:rsidRDefault="003F70DA">
      <w:pPr>
        <w:pStyle w:val="Compact"/>
        <w:numPr>
          <w:ilvl w:val="0"/>
          <w:numId w:val="2"/>
        </w:numPr>
      </w:pPr>
      <w:r>
        <w:t xml:space="preserve">Создадим файл </w:t>
      </w:r>
      <w:r>
        <w:rPr>
          <w:b/>
          <w:bCs/>
        </w:rPr>
        <w:t>lab10.sh</w:t>
      </w:r>
      <w:r>
        <w:t xml:space="preserve"> с помощью </w:t>
      </w:r>
      <w:r>
        <w:t xml:space="preserve">комбинации </w:t>
      </w:r>
      <w:r>
        <w:rPr>
          <w:b/>
          <w:bCs/>
        </w:rPr>
        <w:t>Ctrl-x Ctrl-f</w:t>
      </w:r>
      <w:r>
        <w:t xml:space="preserve"> (</w:t>
      </w:r>
      <w:r>
        <w:rPr>
          <w:b/>
          <w:bCs/>
        </w:rPr>
        <w:t>C-x C-f</w:t>
      </w:r>
      <w:r>
        <w:t>) (Рис.2)</w:t>
      </w:r>
      <w:r>
        <w:br/>
      </w:r>
      <w:r>
        <w:rPr>
          <w:noProof/>
        </w:rPr>
        <w:drawing>
          <wp:inline distT="0" distB="0" distL="0" distR="0" wp14:anchorId="668A4BC5" wp14:editId="6289AAB1">
            <wp:extent cx="5334000" cy="280302"/>
            <wp:effectExtent l="0" t="0" r="0" b="0"/>
            <wp:docPr id="2" name="Picture" descr="Рис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lab10sh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2</w:t>
      </w:r>
      <w:r>
        <w:br/>
      </w:r>
    </w:p>
    <w:p w14:paraId="6CDD46AA" w14:textId="77777777" w:rsidR="00D204AE" w:rsidRDefault="003F70DA">
      <w:pPr>
        <w:pStyle w:val="Compact"/>
        <w:numPr>
          <w:ilvl w:val="0"/>
          <w:numId w:val="2"/>
        </w:numPr>
      </w:pPr>
      <w:r>
        <w:lastRenderedPageBreak/>
        <w:t>Наберем текст на изображении (Рис.3)</w:t>
      </w:r>
      <w:r>
        <w:br/>
      </w:r>
      <w:r>
        <w:rPr>
          <w:noProof/>
        </w:rPr>
        <w:drawing>
          <wp:inline distT="0" distB="0" distL="0" distR="0" wp14:anchorId="5666383E" wp14:editId="2A888A9A">
            <wp:extent cx="5313145" cy="2608446"/>
            <wp:effectExtent l="0" t="0" r="0" b="0"/>
            <wp:docPr id="3" name="Picture" descr="Рис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hello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2608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3</w:t>
      </w:r>
      <w:r>
        <w:br/>
      </w:r>
    </w:p>
    <w:p w14:paraId="7FECEA81" w14:textId="77777777" w:rsidR="00D204AE" w:rsidRDefault="003F70DA">
      <w:pPr>
        <w:pStyle w:val="Compact"/>
        <w:numPr>
          <w:ilvl w:val="0"/>
          <w:numId w:val="2"/>
        </w:numPr>
      </w:pPr>
      <w:r>
        <w:t xml:space="preserve">Сохраняем файл с помощью комбинации </w:t>
      </w:r>
      <w:r>
        <w:rPr>
          <w:b/>
          <w:bCs/>
        </w:rPr>
        <w:t>Ctrl-x Ctrl-s</w:t>
      </w:r>
      <w:r>
        <w:t xml:space="preserve"> (</w:t>
      </w:r>
      <w:r>
        <w:rPr>
          <w:b/>
          <w:bCs/>
        </w:rPr>
        <w:t>C-x C-s</w:t>
      </w:r>
      <w:r>
        <w:t>)</w:t>
      </w:r>
      <w:r>
        <w:br/>
      </w:r>
    </w:p>
    <w:p w14:paraId="3EED55B8" w14:textId="77777777" w:rsidR="00D204AE" w:rsidRDefault="003F70DA">
      <w:pPr>
        <w:pStyle w:val="Compact"/>
        <w:numPr>
          <w:ilvl w:val="0"/>
          <w:numId w:val="2"/>
        </w:numPr>
      </w:pPr>
      <w:r>
        <w:t>Проделываем стандартные процедуры редактирования:</w:t>
      </w:r>
      <w:r>
        <w:br/>
        <w:t>5.1. Вырезаем одной командой целую строку (</w:t>
      </w:r>
      <w:r>
        <w:rPr>
          <w:b/>
          <w:bCs/>
        </w:rPr>
        <w:t>С-k</w:t>
      </w:r>
      <w:r>
        <w:t>)</w:t>
      </w:r>
      <w:r>
        <w:t xml:space="preserve"> (Рис.4)</w:t>
      </w:r>
      <w:r>
        <w:br/>
      </w:r>
      <w:r>
        <w:rPr>
          <w:noProof/>
        </w:rPr>
        <w:drawing>
          <wp:inline distT="0" distB="0" distL="0" distR="0" wp14:anchorId="5339F4E2" wp14:editId="7174721E">
            <wp:extent cx="2396690" cy="1597793"/>
            <wp:effectExtent l="0" t="0" r="0" b="0"/>
            <wp:docPr id="4" name="Picture" descr="Рис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ut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6690" cy="1597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4</w:t>
      </w:r>
      <w:r>
        <w:br/>
        <w:t>5.2. Вствляем эту строку в конец файла (</w:t>
      </w:r>
      <w:r>
        <w:rPr>
          <w:b/>
          <w:bCs/>
        </w:rPr>
        <w:t>C-y</w:t>
      </w:r>
      <w:r>
        <w:t>) (Рис.5)</w:t>
      </w:r>
      <w:r>
        <w:br/>
      </w:r>
      <w:r>
        <w:rPr>
          <w:noProof/>
        </w:rPr>
        <w:drawing>
          <wp:inline distT="0" distB="0" distL="0" distR="0" wp14:anchorId="1B4AD7F2" wp14:editId="214B19E3">
            <wp:extent cx="2011680" cy="1655545"/>
            <wp:effectExtent l="0" t="0" r="0" b="0"/>
            <wp:docPr id="5" name="Picture" descr="Рис.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utpaste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80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5</w:t>
      </w:r>
      <w:r>
        <w:br/>
        <w:t>5.3. Выделяем область текста (</w:t>
      </w:r>
      <w:r>
        <w:rPr>
          <w:b/>
          <w:bCs/>
        </w:rPr>
        <w:t>C-Space</w:t>
      </w:r>
      <w:r>
        <w:t>) (Рис.6)</w:t>
      </w:r>
      <w:r>
        <w:br/>
      </w:r>
      <w:r>
        <w:rPr>
          <w:noProof/>
        </w:rPr>
        <w:drawing>
          <wp:inline distT="0" distB="0" distL="0" distR="0" wp14:anchorId="592CCB11" wp14:editId="26772E75">
            <wp:extent cx="1703671" cy="924025"/>
            <wp:effectExtent l="0" t="0" r="0" b="0"/>
            <wp:docPr id="6" name="Picture" descr="Рис.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marked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3671" cy="92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6</w:t>
      </w:r>
      <w:r>
        <w:br/>
      </w:r>
      <w:r>
        <w:lastRenderedPageBreak/>
        <w:t>5.4. Копируем эту область в буфер обмена (</w:t>
      </w:r>
      <w:r>
        <w:rPr>
          <w:b/>
          <w:bCs/>
        </w:rPr>
        <w:t>M-w</w:t>
      </w:r>
      <w:r>
        <w:t>)</w:t>
      </w:r>
      <w:r>
        <w:br/>
        <w:t>5.5. Вставляем эту область в конец файла (Рис.7)</w:t>
      </w:r>
      <w:r>
        <w:br/>
      </w:r>
      <w:r>
        <w:rPr>
          <w:noProof/>
        </w:rPr>
        <w:drawing>
          <wp:inline distT="0" distB="0" distL="0" distR="0" wp14:anchorId="453E0BD4" wp14:editId="7858AF3C">
            <wp:extent cx="5197642" cy="3330341"/>
            <wp:effectExtent l="0" t="0" r="0" b="0"/>
            <wp:docPr id="7" name="Picture" descr="Рис.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opypaste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3330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7</w:t>
      </w:r>
      <w:r>
        <w:br/>
        <w:t>5.6. Вновь выделяем</w:t>
      </w:r>
      <w:r>
        <w:t xml:space="preserve"> ту же область и вырезаем ее (</w:t>
      </w:r>
      <w:r>
        <w:rPr>
          <w:b/>
          <w:bCs/>
        </w:rPr>
        <w:t>C-w</w:t>
      </w:r>
      <w:r>
        <w:t>) (Рис.8)</w:t>
      </w:r>
      <w:r>
        <w:br/>
      </w:r>
      <w:r>
        <w:rPr>
          <w:noProof/>
        </w:rPr>
        <w:drawing>
          <wp:inline distT="0" distB="0" distL="0" distR="0" wp14:anchorId="7D478E39" wp14:editId="3D28239B">
            <wp:extent cx="1944303" cy="1751797"/>
            <wp:effectExtent l="0" t="0" r="0" b="0"/>
            <wp:docPr id="8" name="Picture" descr="Рис.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onemorecut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303" cy="1751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8</w:t>
      </w:r>
      <w:r>
        <w:br/>
        <w:t>5.7. Отменяем последнее действие (</w:t>
      </w:r>
      <w:r>
        <w:rPr>
          <w:b/>
          <w:bCs/>
        </w:rPr>
        <w:t>C-/</w:t>
      </w:r>
      <w:r>
        <w:t>) (Рис.9)</w:t>
      </w:r>
      <w:r>
        <w:br/>
      </w:r>
      <w:r>
        <w:rPr>
          <w:noProof/>
        </w:rPr>
        <w:drawing>
          <wp:inline distT="0" distB="0" distL="0" distR="0" wp14:anchorId="47EAD7BC" wp14:editId="17632CC1">
            <wp:extent cx="2136808" cy="1703671"/>
            <wp:effectExtent l="0" t="0" r="0" b="0"/>
            <wp:docPr id="9" name="Picture" descr="Рис.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undo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6808" cy="1703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9</w:t>
      </w:r>
      <w:r>
        <w:br/>
      </w:r>
    </w:p>
    <w:p w14:paraId="31FE3B40" w14:textId="77777777" w:rsidR="00D204AE" w:rsidRDefault="003F70DA">
      <w:pPr>
        <w:pStyle w:val="Compact"/>
        <w:numPr>
          <w:ilvl w:val="0"/>
          <w:numId w:val="2"/>
        </w:numPr>
      </w:pPr>
      <w:r>
        <w:t>Учимся использовать команды по перемещению курсора</w:t>
      </w:r>
      <w:r>
        <w:br/>
        <w:t>6.1. Перемещаем курсор в начало строки (</w:t>
      </w:r>
      <w:r>
        <w:rPr>
          <w:b/>
          <w:bCs/>
        </w:rPr>
        <w:t>C-a</w:t>
      </w:r>
      <w:r>
        <w:t>) (Рис.10)</w:t>
      </w:r>
      <w:r>
        <w:br/>
      </w:r>
      <w:r>
        <w:rPr>
          <w:noProof/>
        </w:rPr>
        <w:drawing>
          <wp:inline distT="0" distB="0" distL="0" distR="0" wp14:anchorId="52B89957" wp14:editId="0EDF8569">
            <wp:extent cx="1078029" cy="308008"/>
            <wp:effectExtent l="0" t="0" r="0" b="0"/>
            <wp:docPr id="10" name="Picture" descr="Рис.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trlA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8029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10</w:t>
      </w:r>
      <w:r>
        <w:br/>
      </w:r>
      <w:r>
        <w:lastRenderedPageBreak/>
        <w:t>6.2. В конец строки (Рис.11)</w:t>
      </w:r>
      <w:r>
        <w:br/>
      </w:r>
      <w:r>
        <w:rPr>
          <w:noProof/>
        </w:rPr>
        <w:drawing>
          <wp:inline distT="0" distB="0" distL="0" distR="0" wp14:anchorId="300DC8B7" wp14:editId="1BD9D778">
            <wp:extent cx="1164656" cy="356134"/>
            <wp:effectExtent l="0" t="0" r="0" b="0"/>
            <wp:docPr id="11" name="Picture" descr="Рис.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trle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4656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</w:t>
      </w:r>
      <w:r>
        <w:t>11 6.3. В начало буфера (Рис.12)</w:t>
      </w:r>
      <w:r>
        <w:br/>
      </w:r>
      <w:r>
        <w:rPr>
          <w:noProof/>
        </w:rPr>
        <w:drawing>
          <wp:inline distT="0" distB="0" distL="0" distR="0" wp14:anchorId="0F2BD8E9" wp14:editId="202D0C9B">
            <wp:extent cx="2136808" cy="279132"/>
            <wp:effectExtent l="0" t="0" r="0" b="0"/>
            <wp:docPr id="12" name="Picture" descr="Рис.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altBeg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6808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12</w:t>
      </w:r>
      <w:r>
        <w:br/>
        <w:t>6.4. В конец буфера (Рис.13)</w:t>
      </w:r>
      <w:r>
        <w:br/>
      </w:r>
      <w:r>
        <w:rPr>
          <w:noProof/>
        </w:rPr>
        <w:drawing>
          <wp:inline distT="0" distB="0" distL="0" distR="0" wp14:anchorId="7B49655B" wp14:editId="49C24619">
            <wp:extent cx="2579570" cy="356134"/>
            <wp:effectExtent l="0" t="0" r="0" b="0"/>
            <wp:docPr id="13" name="Picture" descr="Рис.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altend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9570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13</w:t>
      </w:r>
      <w:r>
        <w:br/>
      </w:r>
    </w:p>
    <w:p w14:paraId="0133E410" w14:textId="77777777" w:rsidR="00D204AE" w:rsidRDefault="003F70DA">
      <w:pPr>
        <w:pStyle w:val="Compact"/>
        <w:numPr>
          <w:ilvl w:val="0"/>
          <w:numId w:val="2"/>
        </w:numPr>
      </w:pPr>
      <w:r>
        <w:t>Управление буферами</w:t>
      </w:r>
      <w:r>
        <w:br/>
        <w:t>7.1. Выводим список активных буферов на экран (</w:t>
      </w:r>
      <w:r>
        <w:rPr>
          <w:b/>
          <w:bCs/>
        </w:rPr>
        <w:t>C-x C-b</w:t>
      </w:r>
      <w:r>
        <w:t>) (Рис.14)</w:t>
      </w:r>
      <w:r>
        <w:br/>
      </w:r>
      <w:r>
        <w:rPr>
          <w:noProof/>
        </w:rPr>
        <w:drawing>
          <wp:inline distT="0" distB="0" distL="0" distR="0" wp14:anchorId="3D08189B" wp14:editId="7AA4BEE2">
            <wp:extent cx="5334000" cy="1207972"/>
            <wp:effectExtent l="0" t="0" r="0" b="0"/>
            <wp:docPr id="14" name="Picture" descr="Рис.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buflist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7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14</w:t>
      </w:r>
      <w:r>
        <w:br/>
      </w:r>
      <w:r>
        <w:t>7.2. Переместимся во вновь открытое окно (</w:t>
      </w:r>
      <w:r>
        <w:rPr>
          <w:b/>
          <w:bCs/>
        </w:rPr>
        <w:t>C-x, o</w:t>
      </w:r>
      <w:r>
        <w:t>) со списком открытых буферов и переключитесь на другой буфер. (Рис.15)</w:t>
      </w:r>
      <w:r>
        <w:br/>
      </w:r>
      <w:r>
        <w:rPr>
          <w:noProof/>
        </w:rPr>
        <w:drawing>
          <wp:inline distT="0" distB="0" distL="0" distR="0" wp14:anchorId="1D3BD65F" wp14:editId="1B9BAE24">
            <wp:extent cx="4620126" cy="221381"/>
            <wp:effectExtent l="0" t="0" r="0" b="0"/>
            <wp:docPr id="15" name="Picture" descr="Рис.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witchbuf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15</w:t>
      </w:r>
      <w:r>
        <w:br/>
        <w:t>7.3 Закроем это окно (</w:t>
      </w:r>
      <w:r>
        <w:rPr>
          <w:b/>
          <w:bCs/>
        </w:rPr>
        <w:t>C-x, 0</w:t>
      </w:r>
      <w:r>
        <w:t>)</w:t>
      </w:r>
      <w:r>
        <w:br/>
        <w:t>7.4 Теперь снова переключимся между буферами без вывода списка на экран (</w:t>
      </w:r>
      <w:r>
        <w:rPr>
          <w:b/>
          <w:bCs/>
        </w:rPr>
        <w:t>C-x, b</w:t>
      </w:r>
      <w:r>
        <w:t>) (Рис.16)</w:t>
      </w:r>
      <w:r>
        <w:br/>
      </w:r>
      <w:r>
        <w:rPr>
          <w:noProof/>
        </w:rPr>
        <w:drawing>
          <wp:inline distT="0" distB="0" distL="0" distR="0" wp14:anchorId="3E745453" wp14:editId="0FD3C54E">
            <wp:extent cx="3773103" cy="288757"/>
            <wp:effectExtent l="0" t="0" r="0" b="0"/>
            <wp:docPr id="16" name="Picture" descr="Рис.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witchbuf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3103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1</w:t>
      </w:r>
      <w:r>
        <w:t>6</w:t>
      </w:r>
      <w:r>
        <w:br/>
      </w:r>
    </w:p>
    <w:p w14:paraId="3EC0FD2C" w14:textId="77777777" w:rsidR="00D204AE" w:rsidRDefault="003F70DA">
      <w:pPr>
        <w:pStyle w:val="Compact"/>
        <w:numPr>
          <w:ilvl w:val="0"/>
          <w:numId w:val="2"/>
        </w:numPr>
      </w:pPr>
      <w:r>
        <w:t>Управление окнами. Делим фрейм на 4 части: на два окна по вертикали (</w:t>
      </w:r>
      <w:r>
        <w:rPr>
          <w:b/>
          <w:bCs/>
        </w:rPr>
        <w:t>C-x 3</w:t>
      </w:r>
      <w:r>
        <w:t>), а затем каждое из этих окон на две части по горизонтали (</w:t>
      </w:r>
      <w:r>
        <w:rPr>
          <w:b/>
          <w:bCs/>
        </w:rPr>
        <w:t>C-x 2</w:t>
      </w:r>
      <w:r>
        <w:t>) (Рис.17)</w:t>
      </w:r>
      <w:r>
        <w:br/>
      </w:r>
      <w:r>
        <w:rPr>
          <w:noProof/>
        </w:rPr>
        <w:lastRenderedPageBreak/>
        <w:drawing>
          <wp:inline distT="0" distB="0" distL="0" distR="0" wp14:anchorId="4A44E9F2" wp14:editId="50CFD3FC">
            <wp:extent cx="5334000" cy="4682464"/>
            <wp:effectExtent l="0" t="0" r="0" b="0"/>
            <wp:docPr id="17" name="Picture" descr="Рис.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quadsplit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17</w:t>
      </w:r>
      <w:r>
        <w:br/>
      </w:r>
    </w:p>
    <w:p w14:paraId="0CBD6624" w14:textId="77777777" w:rsidR="00D204AE" w:rsidRDefault="003F70DA">
      <w:pPr>
        <w:pStyle w:val="Compact"/>
        <w:numPr>
          <w:ilvl w:val="0"/>
          <w:numId w:val="2"/>
        </w:numPr>
      </w:pPr>
      <w:r>
        <w:t>Режим поиска 9.1. Переключимся в режим поиска (</w:t>
      </w:r>
      <w:r>
        <w:rPr>
          <w:b/>
          <w:bCs/>
        </w:rPr>
        <w:t>C-s</w:t>
      </w:r>
      <w:r>
        <w:t>) и найдём несколько слов, присутствующих в</w:t>
      </w:r>
      <w:r>
        <w:t xml:space="preserve"> тексте. (Рис.18, 19)</w:t>
      </w:r>
      <w:r>
        <w:br/>
      </w:r>
      <w:r>
        <w:rPr>
          <w:noProof/>
        </w:rPr>
        <w:drawing>
          <wp:inline distT="0" distB="0" distL="0" distR="0" wp14:anchorId="50045A0A" wp14:editId="51FF1643">
            <wp:extent cx="1405288" cy="346509"/>
            <wp:effectExtent l="0" t="0" r="0" b="0"/>
            <wp:docPr id="18" name="Picture" descr="Рис.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earchfor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5288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18</w:t>
      </w:r>
      <w:r>
        <w:br/>
      </w:r>
      <w:r>
        <w:rPr>
          <w:noProof/>
        </w:rPr>
        <w:drawing>
          <wp:inline distT="0" distB="0" distL="0" distR="0" wp14:anchorId="4205E002" wp14:editId="766F7421">
            <wp:extent cx="1386037" cy="808522"/>
            <wp:effectExtent l="0" t="0" r="0" b="0"/>
            <wp:docPr id="19" name="Picture" descr="Рис.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earchresult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6037" cy="80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19</w:t>
      </w:r>
      <w:r>
        <w:br/>
        <w:t xml:space="preserve">9.2. Нажимая </w:t>
      </w:r>
      <w:r>
        <w:rPr>
          <w:b/>
          <w:bCs/>
        </w:rPr>
        <w:t>С-s</w:t>
      </w:r>
      <w:r>
        <w:t xml:space="preserve"> переключимся между результатами поиска (Рис.20)</w:t>
      </w:r>
      <w:r>
        <w:br/>
      </w:r>
      <w:r>
        <w:rPr>
          <w:noProof/>
        </w:rPr>
        <w:drawing>
          <wp:inline distT="0" distB="0" distL="0" distR="0" wp14:anchorId="2CC71A2A" wp14:editId="6D43809E">
            <wp:extent cx="1058778" cy="750770"/>
            <wp:effectExtent l="0" t="0" r="0" b="0"/>
            <wp:docPr id="20" name="Picture" descr="Рис.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earchresult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8778" cy="75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20</w:t>
      </w:r>
      <w:r>
        <w:br/>
        <w:t xml:space="preserve">9.3. Выйдем из режима поиска, нажав </w:t>
      </w:r>
      <w:r>
        <w:rPr>
          <w:b/>
          <w:bCs/>
        </w:rPr>
        <w:t>С-g</w:t>
      </w:r>
      <w:r>
        <w:br/>
        <w:t>9.4. Перейдем в режим поиска и замены (</w:t>
      </w:r>
      <w:r>
        <w:rPr>
          <w:b/>
          <w:bCs/>
        </w:rPr>
        <w:t>М-%</w:t>
      </w:r>
      <w:r>
        <w:t>), введем текст, который следует заменить, а потом, после на</w:t>
      </w:r>
      <w:r>
        <w:t xml:space="preserve">жатия </w:t>
      </w:r>
      <w:r>
        <w:rPr>
          <w:b/>
          <w:bCs/>
        </w:rPr>
        <w:t>Enter</w:t>
      </w:r>
      <w:r>
        <w:t xml:space="preserve">, введем текст для замены. После того, как будут подсвечены результаты поиска, нажмем </w:t>
      </w:r>
      <w:r>
        <w:rPr>
          <w:b/>
          <w:bCs/>
        </w:rPr>
        <w:t>!</w:t>
      </w:r>
      <w:r>
        <w:t xml:space="preserve"> для подтверждения замены. (Рис.21, 22)</w:t>
      </w:r>
      <w:r>
        <w:br/>
      </w:r>
      <w:r>
        <w:rPr>
          <w:noProof/>
        </w:rPr>
        <w:lastRenderedPageBreak/>
        <w:drawing>
          <wp:inline distT="0" distB="0" distL="0" distR="0" wp14:anchorId="51AA128D" wp14:editId="04968D75">
            <wp:extent cx="2714324" cy="346509"/>
            <wp:effectExtent l="0" t="0" r="0" b="0"/>
            <wp:docPr id="21" name="Picture" descr="Рис.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replace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324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21</w:t>
      </w:r>
      <w:r>
        <w:br/>
      </w:r>
      <w:r>
        <w:rPr>
          <w:noProof/>
        </w:rPr>
        <w:drawing>
          <wp:inline distT="0" distB="0" distL="0" distR="0" wp14:anchorId="1EBD7A01" wp14:editId="65FE2A30">
            <wp:extent cx="1193532" cy="721894"/>
            <wp:effectExtent l="0" t="0" r="0" b="0"/>
            <wp:docPr id="22" name="Picture" descr="Рис.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replaced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3532" cy="721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22</w:t>
      </w:r>
      <w:r>
        <w:br/>
        <w:t xml:space="preserve">9.5. Испробуем другой режим поиска, нажав </w:t>
      </w:r>
      <w:r>
        <w:rPr>
          <w:b/>
          <w:bCs/>
        </w:rPr>
        <w:t>M-s o</w:t>
      </w:r>
      <w:r>
        <w:t xml:space="preserve"> (Рис.23, 24). Его отличие в том, что он выводит все </w:t>
      </w:r>
      <w:r>
        <w:t>результаты в отдельном окне с номером строки, в которой было найдено совпадение.</w:t>
      </w:r>
      <w:r>
        <w:br/>
      </w:r>
      <w:r>
        <w:rPr>
          <w:noProof/>
        </w:rPr>
        <w:drawing>
          <wp:inline distT="0" distB="0" distL="0" distR="0" wp14:anchorId="62A56B9F" wp14:editId="7F1E9A16">
            <wp:extent cx="2666197" cy="375385"/>
            <wp:effectExtent l="0" t="0" r="0" b="0"/>
            <wp:docPr id="23" name="Picture" descr="Рис.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differentsearch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6197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23</w:t>
      </w:r>
      <w:r>
        <w:br/>
      </w:r>
      <w:r>
        <w:rPr>
          <w:noProof/>
        </w:rPr>
        <w:drawing>
          <wp:inline distT="0" distB="0" distL="0" distR="0" wp14:anchorId="540A2A56" wp14:editId="25071842">
            <wp:extent cx="3339966" cy="1020277"/>
            <wp:effectExtent l="0" t="0" r="0" b="0"/>
            <wp:docPr id="24" name="Picture" descr="Рис.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differentsearchresult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9966" cy="1020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24</w:t>
      </w:r>
    </w:p>
    <w:p w14:paraId="59043A42" w14:textId="77777777" w:rsidR="00D204AE" w:rsidRDefault="003F70DA">
      <w:pPr>
        <w:pStyle w:val="1"/>
      </w:pPr>
      <w:bookmarkStart w:id="6" w:name="контрольные-вопросы"/>
      <w:bookmarkStart w:id="7" w:name="_Toc72598604"/>
      <w:bookmarkEnd w:id="4"/>
      <w:r>
        <w:t>Контрольные вопросы</w:t>
      </w:r>
      <w:bookmarkEnd w:id="7"/>
    </w:p>
    <w:p w14:paraId="123BE540" w14:textId="77777777" w:rsidR="00D204AE" w:rsidRDefault="003F70DA">
      <w:pPr>
        <w:pStyle w:val="Compact"/>
        <w:numPr>
          <w:ilvl w:val="0"/>
          <w:numId w:val="3"/>
        </w:numPr>
      </w:pPr>
      <w:r>
        <w:t>Emacs − один из наиболее мощных и широко распространённых редакторов, используемых в мире Unix. По популярности он соперничает с редактор</w:t>
      </w:r>
      <w:r>
        <w:t>ом vi и его клонами. В зависимости от ситуации, Emacs может быть:</w:t>
      </w:r>
    </w:p>
    <w:p w14:paraId="1ED6719D" w14:textId="77777777" w:rsidR="00D204AE" w:rsidRDefault="003F70DA">
      <w:pPr>
        <w:pStyle w:val="Compact"/>
        <w:numPr>
          <w:ilvl w:val="1"/>
          <w:numId w:val="4"/>
        </w:numPr>
      </w:pPr>
      <w:r>
        <w:t>текстовым редактором;</w:t>
      </w:r>
    </w:p>
    <w:p w14:paraId="23D151B4" w14:textId="77777777" w:rsidR="00D204AE" w:rsidRDefault="003F70DA">
      <w:pPr>
        <w:pStyle w:val="Compact"/>
        <w:numPr>
          <w:ilvl w:val="1"/>
          <w:numId w:val="4"/>
        </w:numPr>
      </w:pPr>
      <w:r>
        <w:t>программой для чтения почты и новостей Usenet;</w:t>
      </w:r>
    </w:p>
    <w:p w14:paraId="30382CAD" w14:textId="77777777" w:rsidR="00D204AE" w:rsidRDefault="003F70DA">
      <w:pPr>
        <w:pStyle w:val="Compact"/>
        <w:numPr>
          <w:ilvl w:val="1"/>
          <w:numId w:val="4"/>
        </w:numPr>
      </w:pPr>
      <w:r>
        <w:t>интегрированной средой разработки (IDE);</w:t>
      </w:r>
    </w:p>
    <w:p w14:paraId="7616AADB" w14:textId="77777777" w:rsidR="00D204AE" w:rsidRDefault="003F70DA">
      <w:pPr>
        <w:pStyle w:val="Compact"/>
        <w:numPr>
          <w:ilvl w:val="1"/>
          <w:numId w:val="4"/>
        </w:numPr>
      </w:pPr>
      <w:r>
        <w:t>операционной системой и т.д.</w:t>
      </w:r>
      <w:r>
        <w:br/>
        <w:t>Всё это разнообразие достигается благодаря архитект</w:t>
      </w:r>
      <w:r>
        <w:t xml:space="preserve">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 интерпретатор языка Lisp. Таким образом, Emacs имеет встроенный язык </w:t>
      </w:r>
      <w:r>
        <w:t>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 написана на языке Lisp.</w:t>
      </w:r>
    </w:p>
    <w:p w14:paraId="5EA594BC" w14:textId="77777777" w:rsidR="00D204AE" w:rsidRDefault="003F70DA">
      <w:pPr>
        <w:pStyle w:val="Compact"/>
        <w:numPr>
          <w:ilvl w:val="0"/>
          <w:numId w:val="3"/>
        </w:numPr>
      </w:pPr>
      <w:r>
        <w:t>Основную трудность для нов</w:t>
      </w:r>
      <w:r>
        <w:t>ичков при освоении данного редактора могут составлять большое количество команд, комбинаций клавиш, которые не получится все запомнить с первого раза, из-за чего придется часто обращаться к справочным материалам.</w:t>
      </w:r>
    </w:p>
    <w:p w14:paraId="1147CFD5" w14:textId="77777777" w:rsidR="00D204AE" w:rsidRDefault="003F70DA">
      <w:pPr>
        <w:pStyle w:val="Compact"/>
        <w:numPr>
          <w:ilvl w:val="0"/>
          <w:numId w:val="3"/>
        </w:numPr>
      </w:pPr>
      <w:r>
        <w:t>Буфер – это объект, представляющий собой те</w:t>
      </w:r>
      <w:r>
        <w:t>кст. Если имеется несколько буферов, то редактировать можно только один. Обычно буфер считывает данные из файла или записывает в файл данные из буфера. Окно – это область экрана, отображающая буфер. При запуске редактора отображается одно окно, но при обра</w:t>
      </w:r>
      <w:r>
        <w:t xml:space="preserve">щении к некоторым функциям могут открыться дополнительные окна. Окна Emacs и окна графической среды X Window – разные вещи. Одно окно X Window </w:t>
      </w:r>
      <w:r>
        <w:lastRenderedPageBreak/>
        <w:t>может быть разбито на несколько окон в смысле Emacs, в каждом из которых отображается отдельный буфер.</w:t>
      </w:r>
    </w:p>
    <w:p w14:paraId="0AFCE890" w14:textId="77777777" w:rsidR="00D204AE" w:rsidRDefault="003F70DA">
      <w:pPr>
        <w:pStyle w:val="Compact"/>
        <w:numPr>
          <w:ilvl w:val="0"/>
          <w:numId w:val="3"/>
        </w:numPr>
      </w:pPr>
      <w:r>
        <w:t>Да, можно.</w:t>
      </w:r>
    </w:p>
    <w:p w14:paraId="2372890C" w14:textId="77777777" w:rsidR="00D204AE" w:rsidRDefault="003F70DA">
      <w:pPr>
        <w:pStyle w:val="Compact"/>
        <w:numPr>
          <w:ilvl w:val="0"/>
          <w:numId w:val="3"/>
        </w:numPr>
      </w:pPr>
      <w:r>
        <w:t>При запуске Emacs по умолчанию создаются следующие буферы:</w:t>
      </w:r>
    </w:p>
    <w:p w14:paraId="7C0055B1" w14:textId="77777777" w:rsidR="00D204AE" w:rsidRDefault="003F70DA">
      <w:pPr>
        <w:pStyle w:val="Compact"/>
        <w:numPr>
          <w:ilvl w:val="1"/>
          <w:numId w:val="5"/>
        </w:numPr>
      </w:pPr>
      <w:r>
        <w:rPr>
          <w:b/>
          <w:bCs/>
        </w:rPr>
        <w:t>scratch</w:t>
      </w:r>
      <w:r>
        <w:t xml:space="preserve"> (буфер для несохраненного текста)</w:t>
      </w:r>
    </w:p>
    <w:p w14:paraId="33E45A51" w14:textId="77777777" w:rsidR="00D204AE" w:rsidRDefault="003F70DA">
      <w:pPr>
        <w:pStyle w:val="Compact"/>
        <w:numPr>
          <w:ilvl w:val="1"/>
          <w:numId w:val="5"/>
        </w:numPr>
      </w:pPr>
      <w:r>
        <w:rPr>
          <w:b/>
          <w:bCs/>
        </w:rPr>
        <w:t>Messages</w:t>
      </w:r>
      <w:r>
        <w:t xml:space="preserve"> (журнал ошибок, включающий также информацию, которая появляется в области EchoArea)</w:t>
      </w:r>
    </w:p>
    <w:p w14:paraId="5A69A85F" w14:textId="77777777" w:rsidR="00D204AE" w:rsidRDefault="003F70DA">
      <w:pPr>
        <w:pStyle w:val="Compact"/>
        <w:numPr>
          <w:ilvl w:val="1"/>
          <w:numId w:val="5"/>
        </w:numPr>
      </w:pPr>
      <w:r>
        <w:rPr>
          <w:b/>
          <w:bCs/>
        </w:rPr>
        <w:t>GNU Emacs</w:t>
      </w:r>
      <w:r>
        <w:t xml:space="preserve"> (справочный буфер о редакторе)</w:t>
      </w:r>
    </w:p>
    <w:p w14:paraId="226D2146" w14:textId="77777777" w:rsidR="00D204AE" w:rsidRDefault="003F70DA">
      <w:pPr>
        <w:pStyle w:val="Compact"/>
        <w:numPr>
          <w:ilvl w:val="0"/>
          <w:numId w:val="3"/>
        </w:numPr>
      </w:pPr>
      <w:r>
        <w:rPr>
          <w:b/>
          <w:bCs/>
        </w:rPr>
        <w:t>C-c |</w:t>
      </w:r>
      <w:r>
        <w:t xml:space="preserve"> - сн</w:t>
      </w:r>
      <w:r>
        <w:t xml:space="preserve">ачала, удерживая </w:t>
      </w:r>
      <w:r>
        <w:rPr>
          <w:b/>
          <w:bCs/>
        </w:rPr>
        <w:t>ctrl</w:t>
      </w:r>
      <w:r>
        <w:t xml:space="preserve">, нажимаю </w:t>
      </w:r>
      <w:r>
        <w:rPr>
          <w:b/>
          <w:bCs/>
        </w:rPr>
        <w:t>c</w:t>
      </w:r>
      <w:r>
        <w:t xml:space="preserve">, после – отпускаю обе клавиши и нажимаю </w:t>
      </w:r>
      <w:r>
        <w:rPr>
          <w:b/>
          <w:bCs/>
        </w:rPr>
        <w:t>|</w:t>
      </w:r>
      <w:r>
        <w:br/>
      </w:r>
      <w:r>
        <w:rPr>
          <w:b/>
          <w:bCs/>
        </w:rPr>
        <w:t>C-c C-|</w:t>
      </w:r>
      <w:r>
        <w:t xml:space="preserve"> сначала, удерживая </w:t>
      </w:r>
      <w:r>
        <w:rPr>
          <w:b/>
          <w:bCs/>
        </w:rPr>
        <w:t>ctrl</w:t>
      </w:r>
      <w:r>
        <w:t xml:space="preserve">, нажимаю </w:t>
      </w:r>
      <w:r>
        <w:rPr>
          <w:b/>
          <w:bCs/>
        </w:rPr>
        <w:t>с</w:t>
      </w:r>
      <w:r>
        <w:t xml:space="preserve">, после – отпускаю обе клавиши и, удерживая </w:t>
      </w:r>
      <w:r>
        <w:rPr>
          <w:b/>
          <w:bCs/>
        </w:rPr>
        <w:t>ctrl</w:t>
      </w:r>
      <w:r>
        <w:t xml:space="preserve">, нажимаю </w:t>
      </w:r>
      <w:r>
        <w:rPr>
          <w:b/>
          <w:bCs/>
        </w:rPr>
        <w:t>|</w:t>
      </w:r>
    </w:p>
    <w:p w14:paraId="4FA24F53" w14:textId="77777777" w:rsidR="00D204AE" w:rsidRDefault="003F70DA">
      <w:pPr>
        <w:pStyle w:val="Compact"/>
        <w:numPr>
          <w:ilvl w:val="0"/>
          <w:numId w:val="3"/>
        </w:numPr>
      </w:pPr>
      <w:r>
        <w:t xml:space="preserve">Чтобы поделить окно на две части необходимо воспользоваться комбинацией </w:t>
      </w:r>
      <w:r>
        <w:rPr>
          <w:b/>
          <w:bCs/>
        </w:rPr>
        <w:t>Ctrl-x 3</w:t>
      </w:r>
      <w:r>
        <w:t xml:space="preserve"> (по вертикали) или </w:t>
      </w:r>
      <w:r>
        <w:rPr>
          <w:b/>
          <w:bCs/>
        </w:rPr>
        <w:t>Ctrl-x 2</w:t>
      </w:r>
      <w:r>
        <w:t xml:space="preserve"> (по горизонтали).</w:t>
      </w:r>
    </w:p>
    <w:p w14:paraId="20C9F547" w14:textId="77777777" w:rsidR="00D204AE" w:rsidRDefault="003F70DA">
      <w:pPr>
        <w:pStyle w:val="Compact"/>
        <w:numPr>
          <w:ilvl w:val="0"/>
          <w:numId w:val="6"/>
        </w:numPr>
      </w:pPr>
      <w:r>
        <w:t>Настройки Emacs хранятся в файле .emacs.</w:t>
      </w:r>
    </w:p>
    <w:p w14:paraId="7ED35B43" w14:textId="77777777" w:rsidR="00D204AE" w:rsidRDefault="003F70DA">
      <w:pPr>
        <w:pStyle w:val="Compact"/>
        <w:numPr>
          <w:ilvl w:val="0"/>
          <w:numId w:val="7"/>
        </w:numPr>
      </w:pPr>
      <w:r>
        <w:t xml:space="preserve">По умолчанию клавиша </w:t>
      </w:r>
      <w:r>
        <w:rPr>
          <w:b/>
          <w:bCs/>
        </w:rPr>
        <w:t>←</w:t>
      </w:r>
      <w:r>
        <w:t xml:space="preserve"> удаляет символ перед курсором, но в редакторе её можно переназнач</w:t>
      </w:r>
      <w:r>
        <w:t xml:space="preserve">ить. Для этого необхдимо изменить конфигурацию файла </w:t>
      </w:r>
      <w:r>
        <w:rPr>
          <w:b/>
          <w:bCs/>
        </w:rPr>
        <w:t>.emacs</w:t>
      </w:r>
      <w:r>
        <w:t>.</w:t>
      </w:r>
    </w:p>
    <w:p w14:paraId="0D611B92" w14:textId="77777777" w:rsidR="00D204AE" w:rsidRDefault="003F70DA">
      <w:pPr>
        <w:pStyle w:val="Compact"/>
        <w:numPr>
          <w:ilvl w:val="0"/>
          <w:numId w:val="7"/>
        </w:numPr>
      </w:pPr>
      <w:r>
        <w:t xml:space="preserve">Более удобным редактором для меня является </w:t>
      </w:r>
      <w:r>
        <w:rPr>
          <w:b/>
          <w:bCs/>
        </w:rPr>
        <w:t>emacs</w:t>
      </w:r>
      <w:r>
        <w:t>, т.к. в нем нет разделения на режимы работы, что упрощает обращение с ним, а также возможность разделения окна и открытия нескольких файлов за раз</w:t>
      </w:r>
      <w:r>
        <w:t xml:space="preserve"> может быть очень полезной.</w:t>
      </w:r>
    </w:p>
    <w:p w14:paraId="616B57D3" w14:textId="77777777" w:rsidR="00D204AE" w:rsidRDefault="003F70DA">
      <w:pPr>
        <w:pStyle w:val="1"/>
      </w:pPr>
      <w:bookmarkStart w:id="8" w:name="вывод"/>
      <w:bookmarkStart w:id="9" w:name="_Toc72598605"/>
      <w:bookmarkEnd w:id="6"/>
      <w:r>
        <w:t>Вывод</w:t>
      </w:r>
      <w:bookmarkEnd w:id="9"/>
    </w:p>
    <w:p w14:paraId="6E1524CC" w14:textId="77777777" w:rsidR="00D204AE" w:rsidRDefault="003F70DA">
      <w:pPr>
        <w:pStyle w:val="FirstParagraph"/>
      </w:pPr>
      <w:r>
        <w:t>В ходе выплнения лабораторной работы я получил практические навыки работы с редактором Emacs.</w:t>
      </w:r>
      <w:bookmarkEnd w:id="8"/>
    </w:p>
    <w:sectPr w:rsidR="00D204A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413583" w14:textId="77777777" w:rsidR="003F70DA" w:rsidRDefault="003F70DA">
      <w:pPr>
        <w:spacing w:after="0"/>
      </w:pPr>
      <w:r>
        <w:separator/>
      </w:r>
    </w:p>
  </w:endnote>
  <w:endnote w:type="continuationSeparator" w:id="0">
    <w:p w14:paraId="7B4B84F0" w14:textId="77777777" w:rsidR="003F70DA" w:rsidRDefault="003F70D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FEBA06" w14:textId="77777777" w:rsidR="003F70DA" w:rsidRDefault="003F70DA">
      <w:r>
        <w:separator/>
      </w:r>
    </w:p>
  </w:footnote>
  <w:footnote w:type="continuationSeparator" w:id="0">
    <w:p w14:paraId="2FDF0988" w14:textId="77777777" w:rsidR="003F70DA" w:rsidRDefault="003F70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6A053C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E8E27D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81505E3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9"/>
    <w:multiLevelType w:val="multilevel"/>
    <w:tmpl w:val="FE581A52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28"/>
    <w:multiLevelType w:val="multilevel"/>
    <w:tmpl w:val="FEC09D32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1"/>
  </w:num>
  <w:num w:numId="6">
    <w:abstractNumId w:val="4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7">
    <w:abstractNumId w:val="3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F70DA"/>
    <w:rsid w:val="004E29B3"/>
    <w:rsid w:val="00590D07"/>
    <w:rsid w:val="00784D58"/>
    <w:rsid w:val="008D6863"/>
    <w:rsid w:val="00964222"/>
    <w:rsid w:val="00B86B75"/>
    <w:rsid w:val="00BC48D5"/>
    <w:rsid w:val="00C36279"/>
    <w:rsid w:val="00D204A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2A1506"/>
  <w15:docId w15:val="{1BE30CA1-4C5A-4313-A8F7-122C6270CC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96422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830</Words>
  <Characters>4737</Characters>
  <Application>Microsoft Office Word</Application>
  <DocSecurity>0</DocSecurity>
  <Lines>39</Lines>
  <Paragraphs>11</Paragraphs>
  <ScaleCrop>false</ScaleCrop>
  <Company/>
  <LinksUpToDate>false</LinksUpToDate>
  <CharactersWithSpaces>5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Бабков Дмитрий Николаевич, НПМбд-01-20</dc:creator>
  <cp:keywords/>
  <cp:lastModifiedBy>Дмитрий Бабков</cp:lastModifiedBy>
  <cp:revision>3</cp:revision>
  <dcterms:created xsi:type="dcterms:W3CDTF">2021-05-22T14:56:00Z</dcterms:created>
  <dcterms:modified xsi:type="dcterms:W3CDTF">2021-05-22T14:5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